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0C8A3" w14:textId="77777777" w:rsidR="00EB0E64" w:rsidRPr="00EB3606" w:rsidRDefault="000E2FB4" w:rsidP="00EB3606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0E2FB4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  <w:b/>
        </w:rPr>
        <w:t>UTAUGA COUNTY</w:t>
      </w:r>
      <w:r w:rsidR="00EB0E64" w:rsidRPr="00EB3606">
        <w:rPr>
          <w:rFonts w:ascii="Times New Roman" w:hAnsi="Times New Roman" w:cs="Times New Roman"/>
          <w:b/>
        </w:rPr>
        <w:t xml:space="preserve"> SCHOOLS</w:t>
      </w:r>
    </w:p>
    <w:p w14:paraId="5CBDD4FA" w14:textId="77777777" w:rsidR="00EB0E64" w:rsidRPr="00EB3606" w:rsidRDefault="00EB0E64" w:rsidP="00EB3606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B3606">
        <w:rPr>
          <w:rFonts w:ascii="Times New Roman" w:hAnsi="Times New Roman" w:cs="Times New Roman"/>
          <w:b/>
        </w:rPr>
        <w:t>FUND-RAISING ACTIVITY REQUEST</w:t>
      </w:r>
    </w:p>
    <w:p w14:paraId="79A06AC3" w14:textId="77777777" w:rsidR="00EB0E64" w:rsidRPr="00EB3606" w:rsidRDefault="00EB0E64" w:rsidP="00EB3606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A2CA2EB" w14:textId="77777777" w:rsidR="00EB0E64" w:rsidRDefault="00EB0E64" w:rsidP="00EB360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Sc</w:t>
      </w:r>
      <w:r w:rsidR="00EB3606">
        <w:rPr>
          <w:rFonts w:ascii="Times New Roman" w:hAnsi="Times New Roman" w:cs="Times New Roman"/>
        </w:rPr>
        <w:t>hool____</w:t>
      </w:r>
      <w:r w:rsidRPr="00EB3606">
        <w:rPr>
          <w:rFonts w:ascii="Times New Roman" w:hAnsi="Times New Roman" w:cs="Times New Roman"/>
        </w:rPr>
        <w:t>_________</w:t>
      </w:r>
      <w:r w:rsidR="00EB3606">
        <w:rPr>
          <w:rFonts w:ascii="Times New Roman" w:hAnsi="Times New Roman" w:cs="Times New Roman"/>
        </w:rPr>
        <w:t>____</w:t>
      </w:r>
      <w:r w:rsidR="00C2221A">
        <w:rPr>
          <w:rFonts w:ascii="Times New Roman" w:hAnsi="Times New Roman" w:cs="Times New Roman"/>
        </w:rPr>
        <w:t xml:space="preserve">________, Organization </w:t>
      </w:r>
      <w:r w:rsidR="00EB3606">
        <w:rPr>
          <w:rFonts w:ascii="Times New Roman" w:hAnsi="Times New Roman" w:cs="Times New Roman"/>
        </w:rPr>
        <w:t>_______________________________School Year____________</w:t>
      </w:r>
      <w:r w:rsidR="00C2221A">
        <w:rPr>
          <w:rFonts w:ascii="Times New Roman" w:hAnsi="Times New Roman" w:cs="Times New Roman"/>
        </w:rPr>
        <w:t>_</w:t>
      </w:r>
      <w:r w:rsidR="00EB3606">
        <w:rPr>
          <w:rFonts w:ascii="Times New Roman" w:hAnsi="Times New Roman" w:cs="Times New Roman"/>
        </w:rPr>
        <w:t>__</w:t>
      </w:r>
    </w:p>
    <w:p w14:paraId="3D72D063" w14:textId="77777777" w:rsidR="00FA1DB7" w:rsidRDefault="00FA1DB7" w:rsidP="00EB360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8B13696" w14:textId="77777777" w:rsidR="00EB0E64" w:rsidRDefault="00EB0E64" w:rsidP="00EB360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Date(s) of Proposed Fund-Raiser___________________</w:t>
      </w:r>
      <w:r w:rsidR="00A0208E">
        <w:rPr>
          <w:rFonts w:ascii="Times New Roman" w:hAnsi="Times New Roman" w:cs="Times New Roman"/>
        </w:rPr>
        <w:t>________</w:t>
      </w:r>
      <w:r w:rsidR="00EB3606">
        <w:rPr>
          <w:rFonts w:ascii="Times New Roman" w:hAnsi="Times New Roman" w:cs="Times New Roman"/>
        </w:rPr>
        <w:t xml:space="preserve"> Amount expected to be raised ______________</w:t>
      </w:r>
      <w:r w:rsidR="00C2221A">
        <w:rPr>
          <w:rFonts w:ascii="Times New Roman" w:hAnsi="Times New Roman" w:cs="Times New Roman"/>
        </w:rPr>
        <w:t>_</w:t>
      </w:r>
      <w:r w:rsidR="00EB3606">
        <w:rPr>
          <w:rFonts w:ascii="Times New Roman" w:hAnsi="Times New Roman" w:cs="Times New Roman"/>
        </w:rPr>
        <w:t>_____</w:t>
      </w:r>
    </w:p>
    <w:p w14:paraId="4188036A" w14:textId="77777777" w:rsidR="00FA1DB7" w:rsidRDefault="00FA1DB7" w:rsidP="00EB360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19F7DB24" w14:textId="77777777" w:rsidR="00EB0E64" w:rsidRPr="00EB3606" w:rsidRDefault="00EB0E64" w:rsidP="00EB360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 xml:space="preserve">Briefly describe how funds will be </w:t>
      </w:r>
      <w:r w:rsidR="00EB3606">
        <w:rPr>
          <w:rFonts w:ascii="Times New Roman" w:hAnsi="Times New Roman" w:cs="Times New Roman"/>
        </w:rPr>
        <w:t xml:space="preserve">raised (what will be sold, etc.) </w:t>
      </w:r>
      <w:r w:rsidRPr="00EB3606">
        <w:rPr>
          <w:rFonts w:ascii="Times New Roman" w:hAnsi="Times New Roman" w:cs="Times New Roman"/>
        </w:rPr>
        <w:t>_______</w:t>
      </w:r>
      <w:r w:rsidR="00EB3606">
        <w:rPr>
          <w:rFonts w:ascii="Times New Roman" w:hAnsi="Times New Roman" w:cs="Times New Roman"/>
        </w:rPr>
        <w:t>__________________</w:t>
      </w:r>
      <w:r w:rsidRPr="00EB3606">
        <w:rPr>
          <w:rFonts w:ascii="Times New Roman" w:hAnsi="Times New Roman" w:cs="Times New Roman"/>
        </w:rPr>
        <w:t>_______________</w:t>
      </w:r>
      <w:r w:rsidR="00C2221A">
        <w:rPr>
          <w:rFonts w:ascii="Times New Roman" w:hAnsi="Times New Roman" w:cs="Times New Roman"/>
        </w:rPr>
        <w:t>_</w:t>
      </w:r>
      <w:r w:rsidRPr="00EB3606">
        <w:rPr>
          <w:rFonts w:ascii="Times New Roman" w:hAnsi="Times New Roman" w:cs="Times New Roman"/>
        </w:rPr>
        <w:t>_____</w:t>
      </w:r>
    </w:p>
    <w:p w14:paraId="549EC18E" w14:textId="77777777" w:rsidR="00EB0E64" w:rsidRPr="00EB3606" w:rsidRDefault="00EB0E64" w:rsidP="00EB360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___________________________________________________________</w:t>
      </w:r>
      <w:r w:rsidR="00EB3606">
        <w:rPr>
          <w:rFonts w:ascii="Times New Roman" w:hAnsi="Times New Roman" w:cs="Times New Roman"/>
        </w:rPr>
        <w:t>____________________</w:t>
      </w:r>
      <w:r w:rsidRPr="00EB3606">
        <w:rPr>
          <w:rFonts w:ascii="Times New Roman" w:hAnsi="Times New Roman" w:cs="Times New Roman"/>
        </w:rPr>
        <w:t>___________________</w:t>
      </w:r>
    </w:p>
    <w:p w14:paraId="69743761" w14:textId="77777777" w:rsidR="00FA1DB7" w:rsidRDefault="00FA1DB7" w:rsidP="00EB360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A7D796E" w14:textId="77777777" w:rsidR="00CA3334" w:rsidRPr="00EB3606" w:rsidRDefault="00CA3334" w:rsidP="00EB360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Briefly describe the purpose of this activity (how the money will be used, etc.)</w:t>
      </w:r>
      <w:r w:rsidR="00EB3606">
        <w:rPr>
          <w:rFonts w:ascii="Times New Roman" w:hAnsi="Times New Roman" w:cs="Times New Roman"/>
        </w:rPr>
        <w:t xml:space="preserve"> </w:t>
      </w:r>
      <w:r w:rsidRPr="00EB3606">
        <w:rPr>
          <w:rFonts w:ascii="Times New Roman" w:hAnsi="Times New Roman" w:cs="Times New Roman"/>
        </w:rPr>
        <w:t>________</w:t>
      </w:r>
      <w:r w:rsidR="00EB3606">
        <w:rPr>
          <w:rFonts w:ascii="Times New Roman" w:hAnsi="Times New Roman" w:cs="Times New Roman"/>
        </w:rPr>
        <w:t>___________________</w:t>
      </w:r>
      <w:r w:rsidRPr="00EB3606">
        <w:rPr>
          <w:rFonts w:ascii="Times New Roman" w:hAnsi="Times New Roman" w:cs="Times New Roman"/>
        </w:rPr>
        <w:t>________</w:t>
      </w:r>
    </w:p>
    <w:p w14:paraId="2AA827BC" w14:textId="77777777" w:rsidR="00EB0E64" w:rsidRPr="00EB3606" w:rsidRDefault="00EB3606" w:rsidP="00EB360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</w:t>
      </w:r>
    </w:p>
    <w:p w14:paraId="100928AC" w14:textId="77777777" w:rsidR="00FA1DB7" w:rsidRDefault="00FA1DB7" w:rsidP="00EB360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A6A0C00" w14:textId="77777777" w:rsidR="00EB0E64" w:rsidRPr="00EB3606" w:rsidRDefault="00EB0E64" w:rsidP="00A0208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Name of the fund-raising company and representative, if one will be used______________</w:t>
      </w:r>
      <w:r w:rsidR="00C2221A">
        <w:rPr>
          <w:rFonts w:ascii="Times New Roman" w:hAnsi="Times New Roman" w:cs="Times New Roman"/>
        </w:rPr>
        <w:t>___________________</w:t>
      </w:r>
      <w:r w:rsidRPr="00EB3606">
        <w:rPr>
          <w:rFonts w:ascii="Times New Roman" w:hAnsi="Times New Roman" w:cs="Times New Roman"/>
        </w:rPr>
        <w:t>______</w:t>
      </w:r>
    </w:p>
    <w:p w14:paraId="615B3AB5" w14:textId="77777777" w:rsidR="00FA1DB7" w:rsidRPr="00A0208E" w:rsidRDefault="00A0208E" w:rsidP="00A0208E">
      <w:pPr>
        <w:spacing w:after="0" w:line="240" w:lineRule="auto"/>
        <w:ind w:left="5760" w:firstLine="720"/>
        <w:jc w:val="both"/>
        <w:rPr>
          <w:rFonts w:ascii="Times New Roman" w:hAnsi="Times New Roman" w:cs="Times New Roman"/>
          <w:i/>
        </w:rPr>
      </w:pPr>
      <w:r w:rsidRPr="00A0208E">
        <w:rPr>
          <w:rFonts w:ascii="Times New Roman" w:hAnsi="Times New Roman" w:cs="Times New Roman"/>
          <w:i/>
        </w:rPr>
        <w:t>Must submit a W-9 unless they are already on file</w:t>
      </w:r>
    </w:p>
    <w:p w14:paraId="03E82260" w14:textId="77777777" w:rsidR="00A0208E" w:rsidRPr="00A0208E" w:rsidRDefault="00A0208E" w:rsidP="00C2221A">
      <w:pPr>
        <w:spacing w:after="0" w:line="360" w:lineRule="auto"/>
        <w:jc w:val="both"/>
        <w:rPr>
          <w:rFonts w:ascii="Times New Roman" w:hAnsi="Times New Roman" w:cs="Times New Roman"/>
          <w:i/>
        </w:rPr>
      </w:pPr>
    </w:p>
    <w:p w14:paraId="7B7B7092" w14:textId="77777777" w:rsidR="00EB0E64" w:rsidRPr="00EB3606" w:rsidRDefault="00EB0E64" w:rsidP="00C2221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If a fund-raising company will be used:</w:t>
      </w:r>
      <w:r w:rsidR="00C2221A">
        <w:rPr>
          <w:rFonts w:ascii="Times New Roman" w:hAnsi="Times New Roman" w:cs="Times New Roman"/>
        </w:rPr>
        <w:t xml:space="preserve"> (1) </w:t>
      </w:r>
      <w:r w:rsidR="00C2221A" w:rsidRPr="00EB3606">
        <w:rPr>
          <w:rFonts w:ascii="Times New Roman" w:hAnsi="Times New Roman" w:cs="Times New Roman"/>
        </w:rPr>
        <w:t>What is the percentage of total sales that goes to the organization?</w:t>
      </w:r>
      <w:r w:rsidR="00C2221A">
        <w:rPr>
          <w:rFonts w:ascii="Times New Roman" w:hAnsi="Times New Roman" w:cs="Times New Roman"/>
        </w:rPr>
        <w:t xml:space="preserve"> __________</w:t>
      </w:r>
    </w:p>
    <w:p w14:paraId="499A9DFB" w14:textId="77777777" w:rsidR="00EB0E64" w:rsidRPr="00C2221A" w:rsidRDefault="00024429" w:rsidP="00C2221A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</w:t>
      </w:r>
      <w:r w:rsidR="00C2221A">
        <w:rPr>
          <w:rFonts w:ascii="Times New Roman" w:hAnsi="Times New Roman" w:cs="Times New Roman"/>
        </w:rPr>
        <w:t xml:space="preserve">(2) </w:t>
      </w:r>
      <w:r w:rsidR="00EB0E64" w:rsidRPr="00C2221A">
        <w:rPr>
          <w:rFonts w:ascii="Times New Roman" w:hAnsi="Times New Roman" w:cs="Times New Roman"/>
        </w:rPr>
        <w:t>Will the company take back unsold ite</w:t>
      </w:r>
      <w:r>
        <w:rPr>
          <w:rFonts w:ascii="Times New Roman" w:hAnsi="Times New Roman" w:cs="Times New Roman"/>
        </w:rPr>
        <w:t>ms? _____________________________</w:t>
      </w:r>
    </w:p>
    <w:p w14:paraId="4BAB7349" w14:textId="77777777" w:rsidR="00EB0E64" w:rsidRPr="00EB3606" w:rsidRDefault="00EB0E64" w:rsidP="00EB3606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 xml:space="preserve">Number of students participating – </w:t>
      </w:r>
      <w:r w:rsidR="004333E4">
        <w:rPr>
          <w:rFonts w:ascii="Times New Roman" w:hAnsi="Times New Roman" w:cs="Times New Roman"/>
          <w:i/>
        </w:rPr>
        <w:t>(</w:t>
      </w:r>
      <w:r w:rsidRPr="00EB3606">
        <w:rPr>
          <w:rFonts w:ascii="Times New Roman" w:hAnsi="Times New Roman" w:cs="Times New Roman"/>
          <w:i/>
        </w:rPr>
        <w:t xml:space="preserve">If this is a booster club </w:t>
      </w:r>
      <w:r w:rsidR="004333E4">
        <w:rPr>
          <w:rFonts w:ascii="Times New Roman" w:hAnsi="Times New Roman" w:cs="Times New Roman"/>
          <w:i/>
        </w:rPr>
        <w:t xml:space="preserve">only </w:t>
      </w:r>
      <w:r w:rsidRPr="00EB3606">
        <w:rPr>
          <w:rFonts w:ascii="Times New Roman" w:hAnsi="Times New Roman" w:cs="Times New Roman"/>
          <w:i/>
        </w:rPr>
        <w:t xml:space="preserve">fund-raiser, the </w:t>
      </w:r>
      <w:r w:rsidR="004333E4">
        <w:rPr>
          <w:rFonts w:ascii="Times New Roman" w:hAnsi="Times New Roman" w:cs="Times New Roman"/>
          <w:i/>
        </w:rPr>
        <w:t>#</w:t>
      </w:r>
      <w:r w:rsidRPr="00EB3606">
        <w:rPr>
          <w:rFonts w:ascii="Times New Roman" w:hAnsi="Times New Roman" w:cs="Times New Roman"/>
          <w:i/>
        </w:rPr>
        <w:t xml:space="preserve"> of students should be zero</w:t>
      </w:r>
      <w:r w:rsidR="000D0CDE" w:rsidRPr="00EB3606">
        <w:rPr>
          <w:rFonts w:ascii="Times New Roman" w:hAnsi="Times New Roman" w:cs="Times New Roman"/>
          <w:i/>
        </w:rPr>
        <w:t>.</w:t>
      </w:r>
      <w:r w:rsidRPr="00EB3606">
        <w:rPr>
          <w:rFonts w:ascii="Times New Roman" w:hAnsi="Times New Roman" w:cs="Times New Roman"/>
          <w:i/>
        </w:rPr>
        <w:t>)</w:t>
      </w:r>
      <w:r w:rsidRPr="00EB3606">
        <w:rPr>
          <w:rFonts w:ascii="Times New Roman" w:hAnsi="Times New Roman" w:cs="Times New Roman"/>
        </w:rPr>
        <w:t xml:space="preserve"> </w:t>
      </w:r>
      <w:r w:rsidR="004333E4">
        <w:rPr>
          <w:rFonts w:ascii="Times New Roman" w:hAnsi="Times New Roman" w:cs="Times New Roman"/>
        </w:rPr>
        <w:t>___________</w:t>
      </w:r>
    </w:p>
    <w:p w14:paraId="0B728DD7" w14:textId="77777777" w:rsidR="00024429" w:rsidRDefault="00024429" w:rsidP="004333E4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</w:rPr>
      </w:pPr>
    </w:p>
    <w:p w14:paraId="44B82E2C" w14:textId="77777777" w:rsidR="004333E4" w:rsidRPr="004333E4" w:rsidRDefault="004333E4" w:rsidP="00500414">
      <w:pPr>
        <w:tabs>
          <w:tab w:val="left" w:pos="63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 xml:space="preserve">If students will be soliciting funds, do you have permission from the parents of the students who will participate in the fund-raiser? </w:t>
      </w:r>
      <w:r>
        <w:rPr>
          <w:rFonts w:ascii="Times New Roman" w:hAnsi="Times New Roman" w:cs="Times New Roman"/>
          <w:i/>
        </w:rPr>
        <w:t>(</w:t>
      </w:r>
      <w:r w:rsidRPr="00EB3606">
        <w:rPr>
          <w:rFonts w:ascii="Times New Roman" w:hAnsi="Times New Roman" w:cs="Times New Roman"/>
          <w:i/>
        </w:rPr>
        <w:t xml:space="preserve">If this is a booster club </w:t>
      </w:r>
      <w:r>
        <w:rPr>
          <w:rFonts w:ascii="Times New Roman" w:hAnsi="Times New Roman" w:cs="Times New Roman"/>
          <w:i/>
        </w:rPr>
        <w:t xml:space="preserve">only </w:t>
      </w:r>
      <w:r w:rsidRPr="00EB3606">
        <w:rPr>
          <w:rFonts w:ascii="Times New Roman" w:hAnsi="Times New Roman" w:cs="Times New Roman"/>
          <w:i/>
        </w:rPr>
        <w:t>fund-raiser, students should not be participating.</w:t>
      </w:r>
      <w:r>
        <w:rPr>
          <w:rFonts w:ascii="Times New Roman" w:hAnsi="Times New Roman" w:cs="Times New Roman"/>
          <w:i/>
        </w:rPr>
        <w:t>) ____________________________</w:t>
      </w:r>
    </w:p>
    <w:p w14:paraId="68D0293F" w14:textId="77777777" w:rsidR="00FA1DB7" w:rsidRDefault="00FA1DB7" w:rsidP="00EB3606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</w:rPr>
      </w:pPr>
    </w:p>
    <w:p w14:paraId="14CB38DF" w14:textId="77777777" w:rsidR="00EB0E64" w:rsidRPr="00EB3606" w:rsidRDefault="00EB0E64" w:rsidP="00EB3606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EB3606">
        <w:rPr>
          <w:rFonts w:ascii="Times New Roman" w:hAnsi="Times New Roman" w:cs="Times New Roman"/>
        </w:rPr>
        <w:t>If any part of the school will be used, please describe. ____</w:t>
      </w:r>
      <w:r w:rsidR="000B3254" w:rsidRPr="00EB3606">
        <w:rPr>
          <w:rFonts w:ascii="Times New Roman" w:hAnsi="Times New Roman" w:cs="Times New Roman"/>
        </w:rPr>
        <w:t>____________________</w:t>
      </w:r>
      <w:r w:rsidR="004333E4">
        <w:rPr>
          <w:rFonts w:ascii="Times New Roman" w:hAnsi="Times New Roman" w:cs="Times New Roman"/>
        </w:rPr>
        <w:t>____________________</w:t>
      </w:r>
      <w:r w:rsidR="000B3254" w:rsidRPr="00EB3606">
        <w:rPr>
          <w:rFonts w:ascii="Times New Roman" w:hAnsi="Times New Roman" w:cs="Times New Roman"/>
        </w:rPr>
        <w:t>___________</w:t>
      </w:r>
    </w:p>
    <w:p w14:paraId="53517477" w14:textId="77777777" w:rsidR="000B3254" w:rsidRPr="00EB3606" w:rsidRDefault="000B3254" w:rsidP="00EB3606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</w:rPr>
      </w:pPr>
    </w:p>
    <w:p w14:paraId="76EDCE92" w14:textId="77777777" w:rsidR="000B3254" w:rsidRPr="00FA1DB7" w:rsidRDefault="004333E4" w:rsidP="00500414">
      <w:pPr>
        <w:tabs>
          <w:tab w:val="left" w:pos="630"/>
        </w:tabs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A1DB7">
        <w:rPr>
          <w:rFonts w:ascii="Times New Roman" w:hAnsi="Times New Roman" w:cs="Times New Roman"/>
          <w:b/>
          <w:i/>
          <w:sz w:val="24"/>
          <w:szCs w:val="24"/>
        </w:rPr>
        <w:t xml:space="preserve">If Food or Candy is sold or consumed during school </w:t>
      </w:r>
      <w:r w:rsidR="00FA1DB7" w:rsidRPr="00FA1DB7">
        <w:rPr>
          <w:rFonts w:ascii="Times New Roman" w:hAnsi="Times New Roman" w:cs="Times New Roman"/>
          <w:b/>
          <w:i/>
          <w:sz w:val="24"/>
          <w:szCs w:val="24"/>
        </w:rPr>
        <w:t>hours,</w:t>
      </w:r>
      <w:r w:rsidRPr="00FA1DB7">
        <w:rPr>
          <w:rFonts w:ascii="Times New Roman" w:hAnsi="Times New Roman" w:cs="Times New Roman"/>
          <w:b/>
          <w:i/>
          <w:sz w:val="24"/>
          <w:szCs w:val="24"/>
        </w:rPr>
        <w:t xml:space="preserve"> it must be “Smart Snack” compliant</w:t>
      </w:r>
      <w:r w:rsidR="00FA1DB7">
        <w:rPr>
          <w:rFonts w:ascii="Times New Roman" w:hAnsi="Times New Roman" w:cs="Times New Roman"/>
          <w:b/>
          <w:i/>
          <w:sz w:val="24"/>
          <w:szCs w:val="24"/>
        </w:rPr>
        <w:t xml:space="preserve"> and t</w:t>
      </w:r>
      <w:r w:rsidRPr="00FA1DB7">
        <w:rPr>
          <w:rFonts w:ascii="Times New Roman" w:hAnsi="Times New Roman" w:cs="Times New Roman"/>
          <w:b/>
          <w:i/>
          <w:sz w:val="24"/>
          <w:szCs w:val="24"/>
        </w:rPr>
        <w:t>he CNP Director must sign off on the fund raiser.</w:t>
      </w:r>
    </w:p>
    <w:p w14:paraId="1C1AB2F9" w14:textId="77777777" w:rsidR="00FA1DB7" w:rsidRDefault="00FA1DB7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4750BEB7" w14:textId="77777777" w:rsidR="00FA1DB7" w:rsidRDefault="00FA1DB7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7FB15E86" w14:textId="77777777" w:rsidR="00FA1DB7" w:rsidRPr="00FA1DB7" w:rsidRDefault="004333E4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</w:rPr>
      </w:pPr>
      <w:r w:rsidRPr="00FA1DB7">
        <w:rPr>
          <w:rFonts w:ascii="Times New Roman" w:hAnsi="Times New Roman" w:cs="Times New Roman"/>
          <w:b/>
        </w:rPr>
        <w:t>________</w:t>
      </w:r>
      <w:r w:rsidR="00FA1DB7" w:rsidRPr="00FA1DB7">
        <w:rPr>
          <w:rFonts w:ascii="Times New Roman" w:hAnsi="Times New Roman" w:cs="Times New Roman"/>
          <w:b/>
        </w:rPr>
        <w:t>__________________</w:t>
      </w:r>
      <w:r w:rsidR="00FA1DB7">
        <w:rPr>
          <w:rFonts w:ascii="Times New Roman" w:hAnsi="Times New Roman" w:cs="Times New Roman"/>
          <w:b/>
        </w:rPr>
        <w:t>___</w:t>
      </w:r>
      <w:r w:rsidR="00FA1DB7" w:rsidRPr="00FA1DB7">
        <w:rPr>
          <w:rFonts w:ascii="Times New Roman" w:hAnsi="Times New Roman" w:cs="Times New Roman"/>
          <w:b/>
        </w:rPr>
        <w:t>_______</w:t>
      </w:r>
      <w:r w:rsidRPr="00FA1DB7">
        <w:rPr>
          <w:rFonts w:ascii="Times New Roman" w:hAnsi="Times New Roman" w:cs="Times New Roman"/>
          <w:b/>
        </w:rPr>
        <w:t xml:space="preserve">___________  </w:t>
      </w:r>
      <w:r w:rsidR="00FA1DB7">
        <w:rPr>
          <w:rFonts w:ascii="Times New Roman" w:hAnsi="Times New Roman" w:cs="Times New Roman"/>
          <w:b/>
        </w:rPr>
        <w:t xml:space="preserve">  </w:t>
      </w:r>
      <w:r w:rsidR="00FA1DB7" w:rsidRPr="00FA1DB7">
        <w:rPr>
          <w:rFonts w:ascii="Times New Roman" w:hAnsi="Times New Roman" w:cs="Times New Roman"/>
          <w:b/>
        </w:rPr>
        <w:t xml:space="preserve"> </w:t>
      </w:r>
      <w:r w:rsidRPr="00FA1DB7">
        <w:rPr>
          <w:rFonts w:ascii="Times New Roman" w:hAnsi="Times New Roman" w:cs="Times New Roman"/>
          <w:b/>
        </w:rPr>
        <w:t>_____________________</w:t>
      </w:r>
      <w:r w:rsidR="00FA1DB7" w:rsidRPr="00FA1DB7">
        <w:rPr>
          <w:rFonts w:ascii="Times New Roman" w:hAnsi="Times New Roman" w:cs="Times New Roman"/>
          <w:b/>
        </w:rPr>
        <w:t>_</w:t>
      </w:r>
      <w:r w:rsidR="00FA1DB7">
        <w:rPr>
          <w:rFonts w:ascii="Times New Roman" w:hAnsi="Times New Roman" w:cs="Times New Roman"/>
          <w:b/>
        </w:rPr>
        <w:t>____</w:t>
      </w:r>
      <w:r w:rsidR="00FA1DB7" w:rsidRPr="00FA1DB7">
        <w:rPr>
          <w:rFonts w:ascii="Times New Roman" w:hAnsi="Times New Roman" w:cs="Times New Roman"/>
          <w:b/>
        </w:rPr>
        <w:t>_______</w:t>
      </w:r>
      <w:r w:rsidRPr="00FA1DB7">
        <w:rPr>
          <w:rFonts w:ascii="Times New Roman" w:hAnsi="Times New Roman" w:cs="Times New Roman"/>
          <w:b/>
        </w:rPr>
        <w:t>_______________</w:t>
      </w:r>
    </w:p>
    <w:p w14:paraId="52843809" w14:textId="77777777" w:rsidR="004333E4" w:rsidRPr="00FA1DB7" w:rsidRDefault="004333E4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A1DB7">
        <w:rPr>
          <w:rFonts w:ascii="Times New Roman" w:hAnsi="Times New Roman" w:cs="Times New Roman"/>
          <w:sz w:val="24"/>
          <w:szCs w:val="24"/>
        </w:rPr>
        <w:t>Faculty Sponsor’s Signature</w:t>
      </w:r>
      <w:r w:rsidR="00FA1DB7" w:rsidRPr="00FA1DB7">
        <w:rPr>
          <w:rFonts w:ascii="Times New Roman" w:hAnsi="Times New Roman" w:cs="Times New Roman"/>
          <w:sz w:val="24"/>
          <w:szCs w:val="24"/>
        </w:rPr>
        <w:t xml:space="preserve"> / </w:t>
      </w:r>
      <w:r w:rsidRPr="00FA1DB7">
        <w:rPr>
          <w:rFonts w:ascii="Times New Roman" w:hAnsi="Times New Roman" w:cs="Times New Roman"/>
          <w:sz w:val="24"/>
          <w:szCs w:val="24"/>
        </w:rPr>
        <w:t>Date</w:t>
      </w:r>
      <w:r w:rsidR="00FA1DB7" w:rsidRPr="00FA1DB7">
        <w:rPr>
          <w:rFonts w:ascii="Times New Roman" w:hAnsi="Times New Roman" w:cs="Times New Roman"/>
          <w:sz w:val="24"/>
          <w:szCs w:val="24"/>
        </w:rPr>
        <w:tab/>
      </w:r>
      <w:r w:rsidR="00FA1DB7" w:rsidRPr="00FA1DB7">
        <w:rPr>
          <w:rFonts w:ascii="Times New Roman" w:hAnsi="Times New Roman" w:cs="Times New Roman"/>
          <w:sz w:val="24"/>
          <w:szCs w:val="24"/>
        </w:rPr>
        <w:tab/>
      </w:r>
      <w:r w:rsidRPr="00FA1DB7">
        <w:rPr>
          <w:rFonts w:ascii="Times New Roman" w:hAnsi="Times New Roman" w:cs="Times New Roman"/>
          <w:sz w:val="24"/>
          <w:szCs w:val="24"/>
        </w:rPr>
        <w:tab/>
      </w:r>
      <w:r w:rsidR="00FA1DB7" w:rsidRPr="00FA1DB7">
        <w:rPr>
          <w:rFonts w:ascii="Times New Roman" w:hAnsi="Times New Roman" w:cs="Times New Roman"/>
          <w:sz w:val="24"/>
          <w:szCs w:val="24"/>
        </w:rPr>
        <w:t xml:space="preserve">Principal’s Signature / </w:t>
      </w:r>
      <w:r w:rsidRPr="00FA1DB7">
        <w:rPr>
          <w:rFonts w:ascii="Times New Roman" w:hAnsi="Times New Roman" w:cs="Times New Roman"/>
          <w:sz w:val="24"/>
          <w:szCs w:val="24"/>
        </w:rPr>
        <w:t>Date</w:t>
      </w:r>
    </w:p>
    <w:p w14:paraId="356686C4" w14:textId="77777777" w:rsidR="00FA1DB7" w:rsidRDefault="00FA1DB7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394CCA58" w14:textId="77777777" w:rsidR="00FA1DB7" w:rsidRDefault="00FA1DB7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51FB7433" w14:textId="77777777" w:rsidR="00FA1DB7" w:rsidRPr="00FA1DB7" w:rsidRDefault="00FA1DB7" w:rsidP="00024429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</w:rPr>
      </w:pPr>
      <w:r w:rsidRPr="00FA1DB7">
        <w:rPr>
          <w:rFonts w:ascii="Times New Roman" w:hAnsi="Times New Roman" w:cs="Times New Roman"/>
          <w:b/>
        </w:rPr>
        <w:t>__________________________</w:t>
      </w:r>
      <w:r>
        <w:rPr>
          <w:rFonts w:ascii="Times New Roman" w:hAnsi="Times New Roman" w:cs="Times New Roman"/>
          <w:b/>
        </w:rPr>
        <w:t>___</w:t>
      </w:r>
      <w:r w:rsidRPr="00FA1DB7">
        <w:rPr>
          <w:rFonts w:ascii="Times New Roman" w:hAnsi="Times New Roman" w:cs="Times New Roman"/>
          <w:b/>
        </w:rPr>
        <w:t xml:space="preserve">__________________  </w:t>
      </w:r>
      <w:r>
        <w:rPr>
          <w:rFonts w:ascii="Times New Roman" w:hAnsi="Times New Roman" w:cs="Times New Roman"/>
          <w:b/>
        </w:rPr>
        <w:t xml:space="preserve">  </w:t>
      </w:r>
      <w:r w:rsidRPr="00FA1DB7">
        <w:rPr>
          <w:rFonts w:ascii="Times New Roman" w:hAnsi="Times New Roman" w:cs="Times New Roman"/>
          <w:b/>
        </w:rPr>
        <w:t xml:space="preserve"> ______________________</w:t>
      </w:r>
      <w:r>
        <w:rPr>
          <w:rFonts w:ascii="Times New Roman" w:hAnsi="Times New Roman" w:cs="Times New Roman"/>
          <w:b/>
        </w:rPr>
        <w:t>____</w:t>
      </w:r>
      <w:r w:rsidRPr="00FA1DB7">
        <w:rPr>
          <w:rFonts w:ascii="Times New Roman" w:hAnsi="Times New Roman" w:cs="Times New Roman"/>
          <w:b/>
        </w:rPr>
        <w:t>______________________</w:t>
      </w:r>
    </w:p>
    <w:p w14:paraId="36A5A763" w14:textId="77777777" w:rsidR="00FA1DB7" w:rsidRPr="00C2457D" w:rsidRDefault="00FA1DB7" w:rsidP="00500414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457D">
        <w:rPr>
          <w:rFonts w:ascii="Times New Roman" w:hAnsi="Times New Roman" w:cs="Times New Roman"/>
          <w:sz w:val="24"/>
          <w:szCs w:val="24"/>
        </w:rPr>
        <w:t xml:space="preserve">CNP Director’s Signature / Date </w:t>
      </w:r>
      <w:r w:rsidRPr="00C2457D">
        <w:rPr>
          <w:rFonts w:ascii="Times New Roman" w:hAnsi="Times New Roman" w:cs="Times New Roman"/>
          <w:i/>
          <w:sz w:val="24"/>
          <w:szCs w:val="24"/>
        </w:rPr>
        <w:t>(If Food related)</w:t>
      </w:r>
      <w:r w:rsidRPr="00C2457D">
        <w:rPr>
          <w:rFonts w:ascii="Times New Roman" w:hAnsi="Times New Roman" w:cs="Times New Roman"/>
          <w:sz w:val="24"/>
          <w:szCs w:val="24"/>
        </w:rPr>
        <w:tab/>
      </w:r>
      <w:r w:rsidRPr="00C2457D">
        <w:rPr>
          <w:rFonts w:ascii="Times New Roman" w:hAnsi="Times New Roman" w:cs="Times New Roman"/>
          <w:sz w:val="24"/>
          <w:szCs w:val="24"/>
        </w:rPr>
        <w:tab/>
      </w:r>
      <w:r w:rsidRPr="00C2457D">
        <w:rPr>
          <w:rFonts w:ascii="Times New Roman" w:hAnsi="Times New Roman" w:cs="Times New Roman"/>
          <w:sz w:val="24"/>
          <w:szCs w:val="24"/>
        </w:rPr>
        <w:tab/>
        <w:t>Superintendent</w:t>
      </w:r>
      <w:r w:rsidR="00157707" w:rsidRPr="00C2457D">
        <w:rPr>
          <w:rFonts w:ascii="Times New Roman" w:hAnsi="Times New Roman" w:cs="Times New Roman"/>
          <w:sz w:val="24"/>
          <w:szCs w:val="24"/>
        </w:rPr>
        <w:t xml:space="preserve"> </w:t>
      </w:r>
      <w:r w:rsidR="00157707" w:rsidRPr="00C2457D">
        <w:rPr>
          <w:rFonts w:ascii="Times New Roman" w:hAnsi="Times New Roman" w:cs="Times New Roman"/>
          <w:b/>
          <w:sz w:val="26"/>
          <w:szCs w:val="26"/>
        </w:rPr>
        <w:t>APPROVES</w:t>
      </w:r>
      <w:r w:rsidR="00157707" w:rsidRPr="00C2457D">
        <w:rPr>
          <w:rFonts w:ascii="Times New Roman" w:hAnsi="Times New Roman" w:cs="Times New Roman"/>
          <w:sz w:val="24"/>
          <w:szCs w:val="24"/>
        </w:rPr>
        <w:t xml:space="preserve"> the request</w:t>
      </w:r>
      <w:r w:rsidRPr="00C2457D">
        <w:rPr>
          <w:rFonts w:ascii="Times New Roman" w:hAnsi="Times New Roman" w:cs="Times New Roman"/>
          <w:sz w:val="24"/>
          <w:szCs w:val="24"/>
        </w:rPr>
        <w:t xml:space="preserve"> / Date</w:t>
      </w:r>
    </w:p>
    <w:p w14:paraId="0C135929" w14:textId="77777777" w:rsidR="00FA1DB7" w:rsidRPr="00500414" w:rsidRDefault="00FA1DB7" w:rsidP="00500414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5D50255A" w14:textId="77777777" w:rsidR="00500414" w:rsidRPr="00500414" w:rsidRDefault="00500414" w:rsidP="00500414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66B5D505" w14:textId="77777777" w:rsidR="00024429" w:rsidRPr="00157707" w:rsidRDefault="004E66D4" w:rsidP="00157707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707">
        <w:rPr>
          <w:rFonts w:ascii="Times New Roman" w:hAnsi="Times New Roman" w:cs="Times New Roman"/>
          <w:sz w:val="24"/>
          <w:szCs w:val="24"/>
        </w:rPr>
        <w:t>Accounting/CSFO: Initials / Date: ________</w:t>
      </w:r>
      <w:r w:rsidR="00157707">
        <w:rPr>
          <w:rFonts w:ascii="Times New Roman" w:hAnsi="Times New Roman" w:cs="Times New Roman"/>
          <w:sz w:val="24"/>
          <w:szCs w:val="24"/>
        </w:rPr>
        <w:t>_____        ___________________________________________</w:t>
      </w:r>
      <w:r w:rsidRPr="00157707">
        <w:rPr>
          <w:rFonts w:ascii="Times New Roman" w:hAnsi="Times New Roman" w:cs="Times New Roman"/>
          <w:sz w:val="24"/>
          <w:szCs w:val="24"/>
        </w:rPr>
        <w:t>_</w:t>
      </w:r>
    </w:p>
    <w:p w14:paraId="68BA0D29" w14:textId="77777777" w:rsidR="00157707" w:rsidRPr="00C2457D" w:rsidRDefault="00157707" w:rsidP="00157707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C2457D">
        <w:rPr>
          <w:rFonts w:ascii="Times New Roman" w:hAnsi="Times New Roman" w:cs="Times New Roman"/>
          <w:sz w:val="24"/>
          <w:szCs w:val="24"/>
        </w:rPr>
        <w:t xml:space="preserve">Superintendent </w:t>
      </w:r>
      <w:r w:rsidRPr="00C2457D">
        <w:rPr>
          <w:rFonts w:ascii="Times New Roman" w:hAnsi="Times New Roman" w:cs="Times New Roman"/>
          <w:b/>
          <w:sz w:val="26"/>
          <w:szCs w:val="26"/>
        </w:rPr>
        <w:t>DENIES</w:t>
      </w:r>
      <w:r w:rsidRPr="00C2457D">
        <w:rPr>
          <w:rFonts w:ascii="Times New Roman" w:hAnsi="Times New Roman" w:cs="Times New Roman"/>
          <w:sz w:val="24"/>
          <w:szCs w:val="24"/>
        </w:rPr>
        <w:t xml:space="preserve"> the request / Date</w:t>
      </w:r>
    </w:p>
    <w:p w14:paraId="4497D0C2" w14:textId="77777777" w:rsidR="00157707" w:rsidRDefault="00157707" w:rsidP="00157707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</w:rPr>
      </w:pPr>
    </w:p>
    <w:p w14:paraId="0F308DC7" w14:textId="77777777" w:rsidR="00C2457D" w:rsidRDefault="00C2457D" w:rsidP="00157707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</w:rPr>
      </w:pPr>
    </w:p>
    <w:p w14:paraId="54BBC2F7" w14:textId="77777777" w:rsidR="004E66D4" w:rsidRPr="00157707" w:rsidRDefault="00500414" w:rsidP="00500414">
      <w:pPr>
        <w:tabs>
          <w:tab w:val="left" w:pos="630"/>
          <w:tab w:val="left" w:pos="4860"/>
        </w:tabs>
        <w:spacing w:after="0" w:line="240" w:lineRule="auto"/>
        <w:rPr>
          <w:rFonts w:ascii="Times New Roman" w:hAnsi="Times New Roman" w:cs="Times New Roman"/>
          <w:b/>
        </w:rPr>
      </w:pPr>
      <w:r w:rsidRPr="00157707">
        <w:rPr>
          <w:rFonts w:ascii="Times New Roman" w:hAnsi="Times New Roman" w:cs="Times New Roman"/>
          <w:b/>
        </w:rPr>
        <w:t xml:space="preserve">Please Note: This form must be completed and approved by all parties BEFORE you begin any </w:t>
      </w:r>
      <w:proofErr w:type="gramStart"/>
      <w:r w:rsidRPr="00157707">
        <w:rPr>
          <w:rFonts w:ascii="Times New Roman" w:hAnsi="Times New Roman" w:cs="Times New Roman"/>
          <w:b/>
        </w:rPr>
        <w:t>fund r</w:t>
      </w:r>
      <w:bookmarkStart w:id="0" w:name="_GoBack"/>
      <w:bookmarkEnd w:id="0"/>
      <w:r w:rsidRPr="00157707">
        <w:rPr>
          <w:rFonts w:ascii="Times New Roman" w:hAnsi="Times New Roman" w:cs="Times New Roman"/>
          <w:b/>
        </w:rPr>
        <w:t>aising</w:t>
      </w:r>
      <w:proofErr w:type="gramEnd"/>
      <w:r w:rsidRPr="00157707">
        <w:rPr>
          <w:rFonts w:ascii="Times New Roman" w:hAnsi="Times New Roman" w:cs="Times New Roman"/>
          <w:b/>
        </w:rPr>
        <w:t xml:space="preserve"> activities.  You must adhere to all policies and procedures regarding: collection of money, requisitions, POs, and payments</w:t>
      </w:r>
    </w:p>
    <w:sectPr w:rsidR="004E66D4" w:rsidRPr="00157707" w:rsidSect="00EB3606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BC24A" w14:textId="77777777" w:rsidR="00EF4B02" w:rsidRDefault="00EF4B02" w:rsidP="00024429">
      <w:pPr>
        <w:spacing w:after="0" w:line="240" w:lineRule="auto"/>
      </w:pPr>
      <w:r>
        <w:separator/>
      </w:r>
    </w:p>
  </w:endnote>
  <w:endnote w:type="continuationSeparator" w:id="0">
    <w:p w14:paraId="7F700EC7" w14:textId="77777777" w:rsidR="00EF4B02" w:rsidRDefault="00EF4B02" w:rsidP="00024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12818" w14:textId="77777777" w:rsidR="00024429" w:rsidRPr="00024429" w:rsidRDefault="00024429">
    <w:pPr>
      <w:pStyle w:val="Footer"/>
      <w:rPr>
        <w:b/>
        <w:i/>
      </w:rPr>
    </w:pPr>
    <w:r w:rsidRPr="00024429">
      <w:rPr>
        <w:b/>
        <w:i/>
      </w:rPr>
      <w:t xml:space="preserve">Revised </w:t>
    </w:r>
    <w:r w:rsidR="000E2FB4">
      <w:rPr>
        <w:b/>
        <w:i/>
      </w:rPr>
      <w:t>3/14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6F06D" w14:textId="77777777" w:rsidR="00EF4B02" w:rsidRDefault="00EF4B02" w:rsidP="00024429">
      <w:pPr>
        <w:spacing w:after="0" w:line="240" w:lineRule="auto"/>
      </w:pPr>
      <w:r>
        <w:separator/>
      </w:r>
    </w:p>
  </w:footnote>
  <w:footnote w:type="continuationSeparator" w:id="0">
    <w:p w14:paraId="7DAB6D31" w14:textId="77777777" w:rsidR="00EF4B02" w:rsidRDefault="00EF4B02" w:rsidP="000244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7254"/>
    <w:multiLevelType w:val="hybridMultilevel"/>
    <w:tmpl w:val="F5067C12"/>
    <w:lvl w:ilvl="0" w:tplc="E7C2C3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E79D8"/>
    <w:multiLevelType w:val="hybridMultilevel"/>
    <w:tmpl w:val="F00CB464"/>
    <w:lvl w:ilvl="0" w:tplc="47748A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B5165"/>
    <w:multiLevelType w:val="hybridMultilevel"/>
    <w:tmpl w:val="FEF223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zMLY0tjA3AjJNTJV0lIJTi4sz8/NACgxrAQcmsygsAAAA"/>
  </w:docVars>
  <w:rsids>
    <w:rsidRoot w:val="00EB0E64"/>
    <w:rsid w:val="00024429"/>
    <w:rsid w:val="000A068D"/>
    <w:rsid w:val="000B3254"/>
    <w:rsid w:val="000D0CDE"/>
    <w:rsid w:val="000E2FB4"/>
    <w:rsid w:val="00100794"/>
    <w:rsid w:val="00157707"/>
    <w:rsid w:val="0021693B"/>
    <w:rsid w:val="002A45E9"/>
    <w:rsid w:val="002F50B3"/>
    <w:rsid w:val="00307546"/>
    <w:rsid w:val="004333E4"/>
    <w:rsid w:val="004E66D4"/>
    <w:rsid w:val="00500414"/>
    <w:rsid w:val="005D001D"/>
    <w:rsid w:val="00863A65"/>
    <w:rsid w:val="00A0208E"/>
    <w:rsid w:val="00A33677"/>
    <w:rsid w:val="00C2221A"/>
    <w:rsid w:val="00C2457D"/>
    <w:rsid w:val="00C96432"/>
    <w:rsid w:val="00CA3334"/>
    <w:rsid w:val="00CA3D80"/>
    <w:rsid w:val="00EB0E64"/>
    <w:rsid w:val="00EB3606"/>
    <w:rsid w:val="00EF4B02"/>
    <w:rsid w:val="00FA1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DC26F"/>
  <w15:chartTrackingRefBased/>
  <w15:docId w15:val="{B7261493-7F68-4AFF-9F31-917A62AF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E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CD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4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429"/>
  </w:style>
  <w:style w:type="paragraph" w:styleId="Footer">
    <w:name w:val="footer"/>
    <w:basedOn w:val="Normal"/>
    <w:link w:val="FooterChar"/>
    <w:uiPriority w:val="99"/>
    <w:unhideWhenUsed/>
    <w:rsid w:val="00024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4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271F8352B0842A8596D0DAA0A022E" ma:contentTypeVersion="15" ma:contentTypeDescription="Create a new document." ma:contentTypeScope="" ma:versionID="ef5b995fb77107cb17c2feb514ef08d0">
  <xsd:schema xmlns:xsd="http://www.w3.org/2001/XMLSchema" xmlns:xs="http://www.w3.org/2001/XMLSchema" xmlns:p="http://schemas.microsoft.com/office/2006/metadata/properties" xmlns:ns3="9e87e05a-25be-4b5f-b973-c37c0130b96e" xmlns:ns4="e1aa2ec9-d8c8-4d12-995c-b79ec55763bd" targetNamespace="http://schemas.microsoft.com/office/2006/metadata/properties" ma:root="true" ma:fieldsID="2708a734810ddf6719a5284a244438bf" ns3:_="" ns4:_="">
    <xsd:import namespace="9e87e05a-25be-4b5f-b973-c37c0130b96e"/>
    <xsd:import namespace="e1aa2ec9-d8c8-4d12-995c-b79ec55763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87e05a-25be-4b5f-b973-c37c0130b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a2ec9-d8c8-4d12-995c-b79ec55763b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e87e05a-25be-4b5f-b973-c37c0130b96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C7F92-BF66-4563-8493-064974053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87e05a-25be-4b5f-b973-c37c0130b96e"/>
    <ds:schemaRef ds:uri="e1aa2ec9-d8c8-4d12-995c-b79ec55763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AA3F92-E6E9-4904-A2F1-38F191277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DAEE05-2BF0-470E-97E1-A0D0B7174444}">
  <ds:schemaRefs>
    <ds:schemaRef ds:uri="http://www.w3.org/XML/1998/namespace"/>
    <ds:schemaRef ds:uri="http://schemas.microsoft.com/office/2006/documentManagement/types"/>
    <ds:schemaRef ds:uri="http://purl.org/dc/dcmitype/"/>
    <ds:schemaRef ds:uri="e1aa2ec9-d8c8-4d12-995c-b79ec55763bd"/>
    <ds:schemaRef ds:uri="http://schemas.microsoft.com/office/2006/metadata/properties"/>
    <ds:schemaRef ds:uri="9e87e05a-25be-4b5f-b973-c37c0130b96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EB50642-9696-41C7-B02A-03560F353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sboro City Schools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atwood</dc:creator>
  <cp:keywords/>
  <dc:description/>
  <cp:lastModifiedBy>Amanda Lenoir</cp:lastModifiedBy>
  <cp:revision>2</cp:revision>
  <cp:lastPrinted>2023-03-14T12:59:00Z</cp:lastPrinted>
  <dcterms:created xsi:type="dcterms:W3CDTF">2023-03-14T12:59:00Z</dcterms:created>
  <dcterms:modified xsi:type="dcterms:W3CDTF">2023-03-1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D271F8352B0842A8596D0DAA0A022E</vt:lpwstr>
  </property>
</Properties>
</file>